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менить текст представленных в лабораторной работе программ, использующих канал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циклов for и while, а также функций sleep() и clock() изменен текст программ server.c и client.c, представленных в лабораторной работе, так, что может работать несколько клиентов, клиенты передают текущее время раз в пять секунд, сервер работает на протяжении 30 секунд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Если сервер при завершении работы не закроет канал, при следующей активации невозможно будет создать новый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85830"/>
            <wp:effectExtent b="0" l="0" r="0" t="0"/>
            <wp:docPr descr="Figure 1: Изменения server.c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зменения server.c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99852"/>
            <wp:effectExtent b="0" l="0" r="0" t="0"/>
            <wp:docPr descr="Figure 2: Изменения client.c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я client.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4114800" cy="5232400"/>
            <wp:effectExtent b="0" l="0" r="0" t="0"/>
            <wp:docPr descr="Figure 3: Работа сервер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сервер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бота программ проверена с помощью активации сервера и двух клиентов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114800" cy="5232400"/>
            <wp:effectExtent b="0" l="0" r="0" t="0"/>
            <wp:docPr descr="Figure 4: Клиент 1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лиент 1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4114800" cy="5232400"/>
            <wp:effectExtent b="0" l="0" r="0" t="0"/>
            <wp:docPr descr="Figure 5: Клиент 2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лиент 2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ые изменения произведены, навык работы с именованными каналами получен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Сафин Андрей Алексеевич</dc:creator>
  <dc:language>ru-RU</dc:language>
  <cp:keywords/>
  <dcterms:created xsi:type="dcterms:W3CDTF">2023-05-12T14:41:57Z</dcterms:created>
  <dcterms:modified xsi:type="dcterms:W3CDTF">2023-05-12T14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